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764E" w:rsidRDefault="00C2764E" w:rsidP="00715989">
      <w:pPr>
        <w:jc w:val="center"/>
      </w:pPr>
    </w:p>
    <w:p w:rsidR="00715989" w:rsidRDefault="00715989" w:rsidP="00715989"/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3192"/>
        <w:gridCol w:w="1596"/>
        <w:gridCol w:w="1596"/>
        <w:gridCol w:w="3192"/>
      </w:tblGrid>
      <w:tr w:rsidR="00715989" w:rsidTr="006D2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6D2057" w:rsidRDefault="00715989" w:rsidP="006D2057">
            <w:pPr>
              <w:spacing w:before="120" w:after="120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6D2057">
              <w:rPr>
                <w:rFonts w:ascii="Arial" w:hAnsi="Arial" w:cs="Arial"/>
                <w:sz w:val="32"/>
                <w:szCs w:val="32"/>
              </w:rPr>
              <w:t>Employee Self Appraisal</w:t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:rsidR="00715989" w:rsidRPr="006D2057" w:rsidRDefault="00715989" w:rsidP="006D2057">
            <w:pPr>
              <w:spacing w:before="120" w:after="12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6D2057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Name:</w:t>
            </w:r>
          </w:p>
        </w:tc>
        <w:tc>
          <w:tcPr>
            <w:tcW w:w="3192" w:type="dxa"/>
            <w:gridSpan w:val="2"/>
          </w:tcPr>
          <w:p w:rsidR="00715989" w:rsidRPr="006D2057" w:rsidRDefault="00715989" w:rsidP="006D2057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</w:rPr>
            </w:pPr>
            <w:r w:rsidRPr="006D2057">
              <w:rPr>
                <w:rFonts w:ascii="Arial" w:hAnsi="Arial" w:cs="Arial"/>
                <w:bCs/>
                <w:sz w:val="24"/>
                <w:szCs w:val="24"/>
              </w:rPr>
              <w:t>Department:</w:t>
            </w:r>
          </w:p>
        </w:tc>
        <w:tc>
          <w:tcPr>
            <w:tcW w:w="3192" w:type="dxa"/>
          </w:tcPr>
          <w:p w:rsidR="00715989" w:rsidRPr="006D2057" w:rsidRDefault="00715989" w:rsidP="006D2057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6D2057"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</w:tr>
      <w:tr w:rsidR="00BE7838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BE7838" w:rsidRPr="00BE7838" w:rsidRDefault="00BE783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Please answer the following questions wi</w:t>
            </w:r>
            <w:r w:rsidR="006D2057">
              <w:rPr>
                <w:rFonts w:ascii="Arial" w:hAnsi="Arial" w:cs="Arial"/>
                <w:b w:val="0"/>
                <w:sz w:val="24"/>
                <w:szCs w:val="24"/>
              </w:rPr>
              <w:t xml:space="preserve">th as much detail as possible. 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Use another sheet of paper if needed</w:t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What do you consider the 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 xml:space="preserve">most 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important abilities</w:t>
            </w:r>
            <w:r w:rsidR="006D2057">
              <w:rPr>
                <w:rFonts w:ascii="Arial" w:hAnsi="Arial" w:cs="Arial"/>
                <w:b w:val="0"/>
                <w:sz w:val="24"/>
                <w:szCs w:val="24"/>
              </w:rPr>
              <w:t xml:space="preserve">/skills 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 xml:space="preserve">that 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your job requires?</w:t>
            </w:r>
          </w:p>
          <w:p w:rsidR="00175DC8" w:rsidRPr="00BE7838" w:rsidRDefault="00175DC8" w:rsidP="006D2057">
            <w:pPr>
              <w:pStyle w:val="ListParagraph"/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:rsidR="00715989" w:rsidRPr="00BE7838" w:rsidRDefault="00715989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What are some aspects of your job responsibilities that you like the </w:t>
            </w:r>
            <w:r w:rsidRPr="00175DC8">
              <w:rPr>
                <w:rFonts w:ascii="Arial" w:hAnsi="Arial" w:cs="Arial"/>
                <w:b w:val="0"/>
                <w:i/>
                <w:sz w:val="24"/>
                <w:szCs w:val="24"/>
              </w:rPr>
              <w:t>best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?</w:t>
            </w:r>
          </w:p>
          <w:p w:rsidR="00175DC8" w:rsidRPr="00BE7838" w:rsidRDefault="00175DC8" w:rsidP="006D2057">
            <w:pPr>
              <w:pStyle w:val="ListParagraph"/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:rsidR="00715989" w:rsidRPr="00BE7838" w:rsidRDefault="00715989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What are some aspects of your job responsibilities that you like the </w:t>
            </w:r>
            <w:r w:rsidRPr="00175DC8">
              <w:rPr>
                <w:rFonts w:ascii="Arial" w:hAnsi="Arial" w:cs="Arial"/>
                <w:b w:val="0"/>
                <w:i/>
                <w:sz w:val="24"/>
                <w:szCs w:val="24"/>
              </w:rPr>
              <w:t>least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>?</w:t>
            </w:r>
          </w:p>
          <w:p w:rsidR="00175DC8" w:rsidRPr="00BE7838" w:rsidRDefault="00175DC8" w:rsidP="006D2057">
            <w:pPr>
              <w:pStyle w:val="ListParagraph"/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:rsidR="00715989" w:rsidRPr="00BE7838" w:rsidRDefault="00715989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In what ways can your supervisor help you to do your job better?</w:t>
            </w:r>
          </w:p>
          <w:p w:rsidR="00175DC8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In what aspects of your job do you feel you need more experience and training?</w:t>
            </w:r>
          </w:p>
          <w:p w:rsidR="006D2057" w:rsidRPr="00BE7838" w:rsidRDefault="006D2057" w:rsidP="006D2057">
            <w:pPr>
              <w:pStyle w:val="ListParagraph"/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:rsidR="00715989" w:rsidRPr="00BE7838" w:rsidRDefault="00715989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What 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>were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 your major contributions/accomplishments from the past year?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What have you done for your personal and/or professional development? 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Are there any </w:t>
            </w:r>
            <w:r w:rsidR="00175DC8" w:rsidRPr="00BE7838">
              <w:rPr>
                <w:rFonts w:ascii="Arial" w:hAnsi="Arial" w:cs="Arial"/>
                <w:b w:val="0"/>
                <w:sz w:val="24"/>
                <w:szCs w:val="24"/>
              </w:rPr>
              <w:t>changes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 xml:space="preserve"> that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 if made to your job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 xml:space="preserve">, 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would improve your effectiveness?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6D2057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lastRenderedPageBreak/>
              <w:t xml:space="preserve">Are all of your 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>skills and talents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 being utilized in your present positon?</w:t>
            </w:r>
            <w:r w:rsidR="006D2057">
              <w:rPr>
                <w:rFonts w:ascii="Arial" w:hAnsi="Arial" w:cs="Arial"/>
                <w:b w:val="0"/>
                <w:sz w:val="24"/>
                <w:szCs w:val="24"/>
              </w:rPr>
              <w:t xml:space="preserve">  </w:t>
            </w:r>
            <w:r w:rsidR="006D2057" w:rsidRPr="00BE7838">
              <w:rPr>
                <w:rFonts w:ascii="Arial" w:hAnsi="Arial" w:cs="Arial"/>
                <w:b w:val="0"/>
                <w:sz w:val="24"/>
                <w:szCs w:val="24"/>
              </w:rPr>
              <w:t>If not, how do you think we could better utilize you?</w:t>
            </w:r>
          </w:p>
          <w:p w:rsidR="006D2057" w:rsidRDefault="006D2057" w:rsidP="006D2057">
            <w:pPr>
              <w:pStyle w:val="ListParagraph"/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:rsidR="00715989" w:rsidRPr="00BE7838" w:rsidRDefault="00175DC8" w:rsidP="006D2057">
            <w:pPr>
              <w:pStyle w:val="ListParagraph"/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bookmarkStart w:id="0" w:name="_GoBack"/>
            <w:bookmarkEnd w:id="0"/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 xml:space="preserve">What are </w:t>
            </w:r>
            <w:r w:rsidR="00175DC8">
              <w:rPr>
                <w:rFonts w:ascii="Arial" w:hAnsi="Arial" w:cs="Arial"/>
                <w:b w:val="0"/>
                <w:sz w:val="24"/>
                <w:szCs w:val="24"/>
              </w:rPr>
              <w:t xml:space="preserve">some </w:t>
            </w: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specific things you need to do in the next year for your own development?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In what ways does your present position better prepare you for assuming more responsibility?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What are you long range plans – what type of work do you see yourself doing five years from now?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How are you preparing yourself for this work?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715989" w:rsidRPr="00BE7838" w:rsidRDefault="00715989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sz w:val="24"/>
                <w:szCs w:val="24"/>
              </w:rPr>
              <w:t>Additional Comments:</w:t>
            </w:r>
          </w:p>
          <w:p w:rsidR="00715989" w:rsidRPr="00BE7838" w:rsidRDefault="00175DC8" w:rsidP="006D2057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br/>
            </w:r>
          </w:p>
        </w:tc>
      </w:tr>
      <w:tr w:rsidR="00715989" w:rsidTr="006D2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  <w:gridSpan w:val="2"/>
          </w:tcPr>
          <w:p w:rsidR="00715989" w:rsidRPr="00BE7838" w:rsidRDefault="00715989" w:rsidP="006D2057">
            <w:pPr>
              <w:spacing w:before="120" w:after="12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BE7838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Signature:</w:t>
            </w:r>
          </w:p>
        </w:tc>
        <w:tc>
          <w:tcPr>
            <w:tcW w:w="4788" w:type="dxa"/>
            <w:gridSpan w:val="2"/>
          </w:tcPr>
          <w:p w:rsidR="00715989" w:rsidRPr="00BE7838" w:rsidRDefault="00715989" w:rsidP="006D2057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E7838"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</w:tr>
    </w:tbl>
    <w:p w:rsidR="00715989" w:rsidRDefault="00715989" w:rsidP="00715989"/>
    <w:sectPr w:rsidR="0071598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156C" w:rsidRDefault="00F8156C" w:rsidP="00BE7838">
      <w:pPr>
        <w:spacing w:after="0" w:line="240" w:lineRule="auto"/>
      </w:pPr>
      <w:r>
        <w:separator/>
      </w:r>
    </w:p>
  </w:endnote>
  <w:endnote w:type="continuationSeparator" w:id="0">
    <w:p w:rsidR="00F8156C" w:rsidRDefault="00F8156C" w:rsidP="00BE7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7838" w:rsidRDefault="006D2057" w:rsidP="006D2057">
    <w:pPr>
      <w:pStyle w:val="Footer"/>
      <w:jc w:val="center"/>
    </w:pPr>
    <w:r>
      <w:t>ThrivingSmallBusiness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156C" w:rsidRDefault="00F8156C" w:rsidP="00BE7838">
      <w:pPr>
        <w:spacing w:after="0" w:line="240" w:lineRule="auto"/>
      </w:pPr>
      <w:r>
        <w:separator/>
      </w:r>
    </w:p>
  </w:footnote>
  <w:footnote w:type="continuationSeparator" w:id="0">
    <w:p w:rsidR="00F8156C" w:rsidRDefault="00F8156C" w:rsidP="00BE7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D5616E"/>
    <w:multiLevelType w:val="hybridMultilevel"/>
    <w:tmpl w:val="F08A6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sDS3NDS1MDEwNTRS0lEKTi0uzszPAykwrAUAdLOCwywAAAA="/>
  </w:docVars>
  <w:rsids>
    <w:rsidRoot w:val="00715989"/>
    <w:rsid w:val="00175DC8"/>
    <w:rsid w:val="006D2057"/>
    <w:rsid w:val="00715989"/>
    <w:rsid w:val="00AD3AB2"/>
    <w:rsid w:val="00BE7838"/>
    <w:rsid w:val="00C2764E"/>
    <w:rsid w:val="00EC441F"/>
    <w:rsid w:val="00F81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9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15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71598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1">
    <w:name w:val="Medium Shading 1"/>
    <w:basedOn w:val="TableNormal"/>
    <w:uiPriority w:val="63"/>
    <w:rsid w:val="0071598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E78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7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838"/>
  </w:style>
  <w:style w:type="paragraph" w:styleId="Footer">
    <w:name w:val="footer"/>
    <w:basedOn w:val="Normal"/>
    <w:link w:val="FooterChar"/>
    <w:uiPriority w:val="99"/>
    <w:unhideWhenUsed/>
    <w:rsid w:val="00BE7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838"/>
  </w:style>
  <w:style w:type="table" w:styleId="MediumShading1-Accent1">
    <w:name w:val="Medium Shading 1 Accent 1"/>
    <w:basedOn w:val="TableNormal"/>
    <w:uiPriority w:val="63"/>
    <w:rsid w:val="00175DC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6D205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9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15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71598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1">
    <w:name w:val="Medium Shading 1"/>
    <w:basedOn w:val="TableNormal"/>
    <w:uiPriority w:val="63"/>
    <w:rsid w:val="0071598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E78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7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838"/>
  </w:style>
  <w:style w:type="paragraph" w:styleId="Footer">
    <w:name w:val="footer"/>
    <w:basedOn w:val="Normal"/>
    <w:link w:val="FooterChar"/>
    <w:uiPriority w:val="99"/>
    <w:unhideWhenUsed/>
    <w:rsid w:val="00BE7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838"/>
  </w:style>
  <w:style w:type="table" w:styleId="MediumShading1-Accent1">
    <w:name w:val="Medium Shading 1 Accent 1"/>
    <w:basedOn w:val="TableNormal"/>
    <w:uiPriority w:val="63"/>
    <w:rsid w:val="00175DC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6D205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Lotich</dc:creator>
  <cp:lastModifiedBy>Patricia Lotich</cp:lastModifiedBy>
  <cp:revision>3</cp:revision>
  <dcterms:created xsi:type="dcterms:W3CDTF">2020-05-25T14:17:00Z</dcterms:created>
  <dcterms:modified xsi:type="dcterms:W3CDTF">2020-05-25T14:20:00Z</dcterms:modified>
</cp:coreProperties>
</file>